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6585C1B7" w:rsidR="00071896" w:rsidRPr="00FD58C3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02/22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 xml:space="preserve">Zoo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303F5F51" w:rsidR="00054C18" w:rsidRPr="0007138C" w:rsidRDefault="0007138C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oe </w:t>
            </w:r>
            <w:proofErr w:type="spellStart"/>
            <w:r>
              <w:rPr>
                <w:b w:val="0"/>
                <w:bCs w:val="0"/>
              </w:rPr>
              <w:t>Saceric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6DD862B6" w:rsidR="00054C18" w:rsidRPr="0007138C" w:rsidRDefault="0007138C" w:rsidP="0007138C">
            <w:p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Umera</w:t>
            </w:r>
            <w:proofErr w:type="spellEnd"/>
            <w:r>
              <w:rPr>
                <w:b w:val="0"/>
                <w:bCs w:val="0"/>
              </w:rPr>
              <w:t xml:space="preserve">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054C18" w:rsidRPr="00FD58C3" w14:paraId="2594FE10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46FB9D33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1B36EFAA" w14:textId="5C15BBEC" w:rsidR="00054C18" w:rsidRPr="003C3F96" w:rsidRDefault="00054C18" w:rsidP="003C3F96">
            <w:r w:rsidRPr="003C3F96"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7207C1F1" w14:textId="05D6D2FB" w:rsidR="007429F6" w:rsidRDefault="007429F6" w:rsidP="007429F6">
      <w:pPr>
        <w:rPr>
          <w:rFonts w:cs="Calibri"/>
          <w:color w:val="000000" w:themeColor="text1"/>
        </w:rPr>
      </w:pPr>
    </w:p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3CC75ECB" w14:textId="43CE97C2" w:rsidR="00F22EED" w:rsidRDefault="00F22EED" w:rsidP="003260B9">
      <w:pPr>
        <w:pStyle w:val="ListParagraph"/>
        <w:numPr>
          <w:ilvl w:val="0"/>
          <w:numId w:val="7"/>
        </w:numPr>
        <w:ind w:left="360"/>
        <w:rPr>
          <w:rFonts w:cs="Calibri"/>
          <w:color w:val="000000" w:themeColor="text1"/>
        </w:rPr>
      </w:pPr>
      <w:r w:rsidRPr="00ED68E1">
        <w:rPr>
          <w:rFonts w:cs="Calibri"/>
          <w:b/>
          <w:bCs/>
          <w:color w:val="000000" w:themeColor="text1"/>
        </w:rPr>
        <w:t>Current Trello Board</w:t>
      </w:r>
      <w:r w:rsidRPr="00ED68E1">
        <w:rPr>
          <w:rFonts w:cs="Calibri"/>
          <w:color w:val="000000" w:themeColor="text1"/>
        </w:rPr>
        <w:t xml:space="preserve"> (Please let us know if you have not </w:t>
      </w:r>
      <w:r w:rsidR="0007138C" w:rsidRPr="00ED68E1">
        <w:rPr>
          <w:rFonts w:cs="Calibri"/>
          <w:color w:val="000000" w:themeColor="text1"/>
        </w:rPr>
        <w:t>yet received access to the board</w:t>
      </w:r>
      <w:r w:rsidRPr="00ED68E1">
        <w:rPr>
          <w:rFonts w:cs="Calibri"/>
          <w:color w:val="000000" w:themeColor="text1"/>
        </w:rPr>
        <w:t>)</w:t>
      </w:r>
    </w:p>
    <w:p w14:paraId="67A0BC86" w14:textId="288FBAC5" w:rsidR="0034028A" w:rsidRPr="0034028A" w:rsidRDefault="0034028A" w:rsidP="0034028A">
      <w:pPr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2CFCDD2D" wp14:editId="31F29BF6">
            <wp:extent cx="6400800" cy="4076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6BF33" w14:textId="7A567D83" w:rsidR="007429F6" w:rsidRDefault="00F22EED" w:rsidP="007429F6">
      <w:pPr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lastRenderedPageBreak/>
        <w:drawing>
          <wp:inline distT="0" distB="0" distL="0" distR="0" wp14:anchorId="631A0432" wp14:editId="5379E1C3">
            <wp:extent cx="6400800" cy="35102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F2442" w14:textId="59F7F375" w:rsidR="007429F6" w:rsidRDefault="007429F6" w:rsidP="007F0FD0">
      <w:pPr>
        <w:contextualSpacing/>
        <w:rPr>
          <w:rFonts w:ascii="Calibri" w:hAnsi="Calibri" w:cs="Calibri"/>
          <w:color w:val="FF0000"/>
          <w:sz w:val="22"/>
          <w:szCs w:val="22"/>
        </w:rPr>
      </w:pPr>
    </w:p>
    <w:p w14:paraId="36B13484" w14:textId="3EF0AA63" w:rsidR="00F56A31" w:rsidRPr="00ED68E1" w:rsidRDefault="0007138C" w:rsidP="003260B9">
      <w:pPr>
        <w:pStyle w:val="ListParagraph"/>
        <w:numPr>
          <w:ilvl w:val="0"/>
          <w:numId w:val="7"/>
        </w:numPr>
        <w:ind w:left="360"/>
        <w:rPr>
          <w:rFonts w:cs="Calibri"/>
          <w:b/>
          <w:bCs/>
          <w:color w:val="000000" w:themeColor="text1"/>
        </w:rPr>
      </w:pPr>
      <w:r w:rsidRPr="00ED68E1">
        <w:rPr>
          <w:rFonts w:cs="Calibri"/>
          <w:b/>
          <w:bCs/>
          <w:color w:val="000000" w:themeColor="text1"/>
        </w:rPr>
        <w:t xml:space="preserve">Documents sent out (attached to Zoom Invitation): </w:t>
      </w:r>
    </w:p>
    <w:p w14:paraId="5C5CD031" w14:textId="7D956D79" w:rsidR="0007138C" w:rsidRDefault="0007138C" w:rsidP="003260B9">
      <w:pPr>
        <w:pStyle w:val="ListParagraph"/>
        <w:numPr>
          <w:ilvl w:val="0"/>
          <w:numId w:val="1"/>
        </w:numPr>
        <w:rPr>
          <w:rFonts w:cs="Calibri"/>
        </w:rPr>
      </w:pPr>
      <w:r>
        <w:rPr>
          <w:rFonts w:cs="Calibri"/>
        </w:rPr>
        <w:t>Meeting slides</w:t>
      </w:r>
    </w:p>
    <w:p w14:paraId="6895BEFB" w14:textId="3A5B3BAA" w:rsidR="0007138C" w:rsidRDefault="0007138C" w:rsidP="003260B9">
      <w:pPr>
        <w:pStyle w:val="ListParagraph"/>
        <w:numPr>
          <w:ilvl w:val="0"/>
          <w:numId w:val="1"/>
        </w:numPr>
        <w:rPr>
          <w:rFonts w:cs="Calibri"/>
        </w:rPr>
      </w:pPr>
      <w:r>
        <w:rPr>
          <w:rFonts w:cs="Calibri"/>
        </w:rPr>
        <w:t>Agenda Report (this document)</w:t>
      </w:r>
    </w:p>
    <w:p w14:paraId="590CBABA" w14:textId="3879639A" w:rsidR="0007138C" w:rsidRDefault="0007138C" w:rsidP="003260B9">
      <w:pPr>
        <w:pStyle w:val="ListParagraph"/>
        <w:numPr>
          <w:ilvl w:val="0"/>
          <w:numId w:val="1"/>
        </w:numPr>
        <w:rPr>
          <w:rFonts w:cs="Calibri"/>
        </w:rPr>
      </w:pPr>
      <w:r>
        <w:rPr>
          <w:rFonts w:cs="Calibri"/>
        </w:rPr>
        <w:t xml:space="preserve">Stakeholders List (Excel file) </w:t>
      </w:r>
    </w:p>
    <w:p w14:paraId="439B5C84" w14:textId="0B4D3C01" w:rsidR="00ED68E1" w:rsidRPr="00644011" w:rsidRDefault="0007138C" w:rsidP="003260B9">
      <w:pPr>
        <w:pStyle w:val="ListParagraph"/>
        <w:numPr>
          <w:ilvl w:val="0"/>
          <w:numId w:val="1"/>
        </w:numPr>
        <w:rPr>
          <w:rFonts w:cs="Calibri"/>
        </w:rPr>
      </w:pPr>
      <w:r>
        <w:rPr>
          <w:rFonts w:cs="Calibri"/>
        </w:rPr>
        <w:t>Link to Trello Board – TXACC Project Tracking</w:t>
      </w:r>
    </w:p>
    <w:p w14:paraId="3B73C3AB" w14:textId="77777777" w:rsidR="00ED68E1" w:rsidRDefault="00ED68E1" w:rsidP="00ED68E1">
      <w:pPr>
        <w:pStyle w:val="ListParagraph"/>
        <w:spacing w:after="0" w:line="240" w:lineRule="auto"/>
        <w:ind w:left="360"/>
        <w:rPr>
          <w:b/>
          <w:bCs/>
        </w:rPr>
      </w:pPr>
    </w:p>
    <w:p w14:paraId="2C37E69A" w14:textId="0A8F6E1F" w:rsidR="00ED68E1" w:rsidRPr="00ED5177" w:rsidRDefault="00ED68E1" w:rsidP="003260B9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Notes on Communication </w:t>
      </w:r>
    </w:p>
    <w:p w14:paraId="77967D48" w14:textId="77777777" w:rsidR="00ED68E1" w:rsidRPr="00282357" w:rsidRDefault="00ED68E1" w:rsidP="003260B9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282357">
        <w:rPr>
          <w:b/>
          <w:bCs/>
        </w:rPr>
        <w:t xml:space="preserve">Recurring Meeting: </w:t>
      </w:r>
    </w:p>
    <w:p w14:paraId="63511D1A" w14:textId="77777777" w:rsidR="00ED68E1" w:rsidRPr="001C404E" w:rsidRDefault="00ED68E1" w:rsidP="003260B9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b/>
          <w:bCs/>
        </w:rPr>
      </w:pPr>
      <w:r>
        <w:t>We will have one to two recurring meetings per week</w:t>
      </w:r>
    </w:p>
    <w:p w14:paraId="39D668A7" w14:textId="77777777" w:rsidR="00ED68E1" w:rsidRPr="001C404E" w:rsidRDefault="00ED68E1" w:rsidP="003260B9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b/>
          <w:bCs/>
        </w:rPr>
      </w:pPr>
      <w:r>
        <w:t>Current time is set for 9:30 – 10:00 AM, Tuesday and Thursday. Potentially looking forward to changing to a 1-hour meeting instead of two 30-min meetings</w:t>
      </w:r>
    </w:p>
    <w:p w14:paraId="7179B252" w14:textId="77777777" w:rsidR="00ED68E1" w:rsidRPr="00282357" w:rsidRDefault="00ED68E1" w:rsidP="003260B9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282357">
        <w:rPr>
          <w:b/>
          <w:bCs/>
        </w:rPr>
        <w:t>In-person meeting</w:t>
      </w:r>
    </w:p>
    <w:p w14:paraId="64BAE3F4" w14:textId="77777777" w:rsidR="00ED68E1" w:rsidRDefault="00ED68E1" w:rsidP="003260B9">
      <w:pPr>
        <w:pStyle w:val="ListParagraph"/>
        <w:numPr>
          <w:ilvl w:val="0"/>
          <w:numId w:val="4"/>
        </w:numPr>
        <w:spacing w:after="0" w:line="240" w:lineRule="auto"/>
        <w:ind w:left="720"/>
      </w:pPr>
      <w:r>
        <w:t xml:space="preserve">MAVDEV is open to in-person meetings anytime since TXACC is near UT campus </w:t>
      </w:r>
    </w:p>
    <w:p w14:paraId="70C804B1" w14:textId="77777777" w:rsidR="00ED68E1" w:rsidRDefault="00ED68E1" w:rsidP="003260B9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1B3776">
        <w:rPr>
          <w:b/>
          <w:bCs/>
        </w:rPr>
        <w:t>Point of contact</w:t>
      </w:r>
    </w:p>
    <w:p w14:paraId="44690093" w14:textId="77777777" w:rsidR="00ED68E1" w:rsidRDefault="00ED68E1" w:rsidP="00ED68E1">
      <w:pPr>
        <w:pStyle w:val="ListParagraph"/>
        <w:ind w:left="360"/>
      </w:pPr>
      <w:r>
        <w:t xml:space="preserve">Vivian Bui </w:t>
      </w:r>
    </w:p>
    <w:p w14:paraId="0B47CE10" w14:textId="77777777" w:rsidR="00ED68E1" w:rsidRDefault="00ED68E1" w:rsidP="00ED68E1">
      <w:pPr>
        <w:pStyle w:val="ListParagraph"/>
        <w:ind w:left="360"/>
      </w:pPr>
      <w:r>
        <w:t>346-332-6969</w:t>
      </w:r>
    </w:p>
    <w:p w14:paraId="5CB8FA4D" w14:textId="77777777" w:rsidR="00ED68E1" w:rsidRPr="001B3776" w:rsidRDefault="003260B9" w:rsidP="00ED68E1">
      <w:pPr>
        <w:pStyle w:val="ListParagraph"/>
        <w:ind w:left="360"/>
      </w:pPr>
      <w:hyperlink r:id="rId10" w:history="1">
        <w:r w:rsidR="00ED68E1" w:rsidRPr="00800AFF">
          <w:rPr>
            <w:rStyle w:val="Hyperlink"/>
          </w:rPr>
          <w:t>vivianbui@utexas.edu</w:t>
        </w:r>
      </w:hyperlink>
      <w:r w:rsidR="00ED68E1">
        <w:t xml:space="preserve"> | </w:t>
      </w:r>
      <w:hyperlink r:id="rId11" w:history="1">
        <w:r w:rsidR="00ED68E1" w:rsidRPr="00800AFF">
          <w:rPr>
            <w:rStyle w:val="Hyperlink"/>
          </w:rPr>
          <w:t>vivianbui9889@gmail.com</w:t>
        </w:r>
      </w:hyperlink>
      <w:r w:rsidR="00ED68E1">
        <w:t xml:space="preserve"> </w:t>
      </w:r>
    </w:p>
    <w:p w14:paraId="3F67488B" w14:textId="77777777" w:rsidR="00ED68E1" w:rsidRDefault="00ED68E1" w:rsidP="00ED68E1">
      <w:pPr>
        <w:pStyle w:val="ListParagraph"/>
        <w:ind w:left="360"/>
        <w:rPr>
          <w:b/>
          <w:bCs/>
        </w:rPr>
      </w:pPr>
    </w:p>
    <w:p w14:paraId="7856DDE6" w14:textId="77777777" w:rsidR="00ED68E1" w:rsidRPr="00ED5177" w:rsidRDefault="00ED68E1" w:rsidP="003260B9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Notes on Communication </w:t>
      </w:r>
    </w:p>
    <w:p w14:paraId="378BC5DA" w14:textId="77777777" w:rsidR="00ED68E1" w:rsidRPr="005341E0" w:rsidRDefault="00ED68E1" w:rsidP="003260B9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b/>
          <w:bCs/>
          <w:i/>
          <w:iCs/>
        </w:rPr>
      </w:pPr>
      <w:r>
        <w:t xml:space="preserve">Information about Meeting Agenda will be sent </w:t>
      </w:r>
      <w:r w:rsidRPr="00ED5177">
        <w:rPr>
          <w:b/>
          <w:bCs/>
          <w:i/>
          <w:iCs/>
          <w:color w:val="000000" w:themeColor="text1"/>
        </w:rPr>
        <w:t>at least more than one day</w:t>
      </w:r>
      <w:r w:rsidRPr="00ED5177">
        <w:rPr>
          <w:color w:val="000000" w:themeColor="text1"/>
        </w:rPr>
        <w:t xml:space="preserve"> </w:t>
      </w:r>
      <w:r>
        <w:t xml:space="preserve">before each meeting, attached to the </w:t>
      </w:r>
      <w:r w:rsidRPr="00ED5177">
        <w:rPr>
          <w:i/>
          <w:iCs/>
        </w:rPr>
        <w:t xml:space="preserve">Zoom invitation </w:t>
      </w:r>
    </w:p>
    <w:p w14:paraId="08321B6F" w14:textId="77777777" w:rsidR="00ED68E1" w:rsidRPr="00ED5177" w:rsidRDefault="00ED68E1" w:rsidP="003260B9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b/>
          <w:bCs/>
          <w:i/>
          <w:iCs/>
        </w:rPr>
      </w:pPr>
      <w:r>
        <w:t xml:space="preserve">Meeting Summary will be sent out at the end of every team meeting </w:t>
      </w:r>
    </w:p>
    <w:p w14:paraId="05531FA2" w14:textId="77777777" w:rsidR="00ED68E1" w:rsidRPr="001B3776" w:rsidRDefault="00ED68E1" w:rsidP="003260B9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b/>
          <w:bCs/>
        </w:rPr>
      </w:pPr>
      <w:r>
        <w:t xml:space="preserve">All Meeting Documents can be accessed at UT Box: </w:t>
      </w:r>
      <w:hyperlink r:id="rId12" w:history="1">
        <w:r w:rsidRPr="00800AFF">
          <w:rPr>
            <w:rStyle w:val="Hyperlink"/>
          </w:rPr>
          <w:t>https://utexas.box.com/s/4fez1s09vf07lwzduc5pcevow0e7efz1</w:t>
        </w:r>
      </w:hyperlink>
    </w:p>
    <w:p w14:paraId="60F14711" w14:textId="77777777" w:rsidR="00ED68E1" w:rsidRDefault="00ED68E1" w:rsidP="00ED68E1">
      <w:pPr>
        <w:pStyle w:val="ListParagraph"/>
        <w:ind w:left="360"/>
        <w:rPr>
          <w:b/>
          <w:bCs/>
        </w:rPr>
      </w:pPr>
    </w:p>
    <w:p w14:paraId="23404061" w14:textId="77777777" w:rsidR="00ED68E1" w:rsidRDefault="00ED68E1" w:rsidP="003260B9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b/>
          <w:bCs/>
        </w:rPr>
      </w:pPr>
      <w:r>
        <w:rPr>
          <w:b/>
          <w:bCs/>
        </w:rPr>
        <w:t>Project Tracking</w:t>
      </w:r>
    </w:p>
    <w:p w14:paraId="1C232EB1" w14:textId="77777777" w:rsidR="00447A1D" w:rsidRPr="00ED5177" w:rsidRDefault="00447A1D" w:rsidP="003260B9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b/>
          <w:bCs/>
        </w:rPr>
      </w:pPr>
      <w:r>
        <w:t xml:space="preserve">Project Tracking (For Meetings and Development) </w:t>
      </w:r>
    </w:p>
    <w:p w14:paraId="0CC30DAD" w14:textId="77777777" w:rsidR="00447A1D" w:rsidRDefault="00447A1D" w:rsidP="00447A1D">
      <w:pPr>
        <w:pStyle w:val="ListParagraph"/>
        <w:ind w:left="360"/>
      </w:pPr>
      <w:hyperlink r:id="rId13" w:history="1">
        <w:r w:rsidRPr="00084044">
          <w:rPr>
            <w:rStyle w:val="Hyperlink"/>
          </w:rPr>
          <w:t>https://trello.com/b/r8DXAHG0</w:t>
        </w:r>
      </w:hyperlink>
    </w:p>
    <w:p w14:paraId="31F0635D" w14:textId="77777777" w:rsidR="00447A1D" w:rsidRDefault="00447A1D" w:rsidP="003260B9">
      <w:pPr>
        <w:pStyle w:val="ListParagraph"/>
        <w:numPr>
          <w:ilvl w:val="0"/>
          <w:numId w:val="5"/>
        </w:numPr>
        <w:ind w:left="360"/>
      </w:pPr>
      <w:r>
        <w:t xml:space="preserve">For Charter Deliverables </w:t>
      </w:r>
    </w:p>
    <w:p w14:paraId="6E20C57E" w14:textId="77777777" w:rsidR="00447A1D" w:rsidRPr="00ED5177" w:rsidRDefault="00447A1D" w:rsidP="00447A1D">
      <w:pPr>
        <w:pStyle w:val="ListParagraph"/>
        <w:ind w:left="360"/>
      </w:pPr>
      <w:hyperlink r:id="rId14" w:history="1">
        <w:r w:rsidRPr="00084044">
          <w:rPr>
            <w:rStyle w:val="Hyperlink"/>
          </w:rPr>
          <w:t>https://trello.com/b/sucG4Wpv</w:t>
        </w:r>
      </w:hyperlink>
    </w:p>
    <w:p w14:paraId="67218A65" w14:textId="77777777" w:rsidR="00ED68E1" w:rsidRDefault="00ED68E1" w:rsidP="00ED68E1">
      <w:pPr>
        <w:rPr>
          <w:b/>
          <w:bCs/>
        </w:rPr>
      </w:pPr>
    </w:p>
    <w:p w14:paraId="0CC7255A" w14:textId="77777777" w:rsidR="00ED68E1" w:rsidRPr="00ED5177" w:rsidRDefault="00ED68E1" w:rsidP="003260B9">
      <w:pPr>
        <w:pStyle w:val="ListParagraph"/>
        <w:numPr>
          <w:ilvl w:val="0"/>
          <w:numId w:val="7"/>
        </w:numPr>
        <w:spacing w:after="0" w:line="240" w:lineRule="auto"/>
        <w:ind w:left="360"/>
      </w:pPr>
      <w:r w:rsidRPr="00ED5177">
        <w:rPr>
          <w:b/>
          <w:bCs/>
        </w:rPr>
        <w:t>Next Meeting</w:t>
      </w:r>
    </w:p>
    <w:p w14:paraId="4EF0AD4F" w14:textId="77777777" w:rsidR="00ED68E1" w:rsidRPr="00ED5177" w:rsidRDefault="00ED68E1" w:rsidP="003260B9">
      <w:pPr>
        <w:pStyle w:val="ListParagraph"/>
        <w:numPr>
          <w:ilvl w:val="0"/>
          <w:numId w:val="6"/>
        </w:numPr>
        <w:spacing w:after="0" w:line="240" w:lineRule="auto"/>
        <w:ind w:left="360"/>
      </w:pPr>
      <w:r w:rsidRPr="00ED5177">
        <w:t xml:space="preserve">Time: Thursday, 2/24 @9:30AM </w:t>
      </w:r>
    </w:p>
    <w:p w14:paraId="023591B6" w14:textId="77777777" w:rsidR="00ED68E1" w:rsidRDefault="00ED68E1" w:rsidP="003260B9">
      <w:pPr>
        <w:pStyle w:val="ListParagraph"/>
        <w:numPr>
          <w:ilvl w:val="0"/>
          <w:numId w:val="6"/>
        </w:numPr>
        <w:spacing w:after="0" w:line="240" w:lineRule="auto"/>
        <w:ind w:left="360"/>
      </w:pPr>
      <w:r w:rsidRPr="00ED5177">
        <w:t xml:space="preserve">Location: Zoom </w:t>
      </w:r>
    </w:p>
    <w:p w14:paraId="6E8EA3A5" w14:textId="5C2396B5" w:rsidR="00ED68E1" w:rsidRPr="00ED68E1" w:rsidRDefault="00ED68E1" w:rsidP="00ED68E1">
      <w:pPr>
        <w:rPr>
          <w:rFonts w:cs="Calibri"/>
        </w:rPr>
      </w:pPr>
      <w:r>
        <w:t>Meeting Agenda and Zoom Invitation will be sent out later tonight (2/22) between 9-10PM</w:t>
      </w:r>
    </w:p>
    <w:sectPr w:rsidR="00ED68E1" w:rsidRPr="00ED68E1" w:rsidSect="00E23351">
      <w:headerReference w:type="default" r:id="rId15"/>
      <w:footerReference w:type="default" r:id="rId16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F360C" w14:textId="77777777" w:rsidR="003260B9" w:rsidRDefault="003260B9">
      <w:r>
        <w:separator/>
      </w:r>
    </w:p>
  </w:endnote>
  <w:endnote w:type="continuationSeparator" w:id="0">
    <w:p w14:paraId="2C0BCF19" w14:textId="77777777" w:rsidR="003260B9" w:rsidRDefault="003260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999D7" w14:textId="77777777" w:rsidR="003260B9" w:rsidRDefault="003260B9">
      <w:r>
        <w:separator/>
      </w:r>
    </w:p>
  </w:footnote>
  <w:footnote w:type="continuationSeparator" w:id="0">
    <w:p w14:paraId="2734B475" w14:textId="77777777" w:rsidR="003260B9" w:rsidRDefault="003260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883AE9"/>
    <w:multiLevelType w:val="hybridMultilevel"/>
    <w:tmpl w:val="DD906A22"/>
    <w:lvl w:ilvl="0" w:tplc="1758EFF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F462C2"/>
    <w:multiLevelType w:val="hybridMultilevel"/>
    <w:tmpl w:val="B0A428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C80E0C"/>
    <w:multiLevelType w:val="hybridMultilevel"/>
    <w:tmpl w:val="7EDAC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0924FD7"/>
    <w:multiLevelType w:val="hybridMultilevel"/>
    <w:tmpl w:val="FAC4C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5"/>
  </w:num>
  <w:num w:numId="6">
    <w:abstractNumId w:val="4"/>
  </w:num>
  <w:num w:numId="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260B9"/>
    <w:rsid w:val="0033327C"/>
    <w:rsid w:val="00336419"/>
    <w:rsid w:val="003366C4"/>
    <w:rsid w:val="0034028A"/>
    <w:rsid w:val="00341D98"/>
    <w:rsid w:val="00357844"/>
    <w:rsid w:val="003602C0"/>
    <w:rsid w:val="00363DFA"/>
    <w:rsid w:val="00367BA4"/>
    <w:rsid w:val="003711C1"/>
    <w:rsid w:val="00385025"/>
    <w:rsid w:val="00386224"/>
    <w:rsid w:val="003967E4"/>
    <w:rsid w:val="003A5863"/>
    <w:rsid w:val="003C0D41"/>
    <w:rsid w:val="003C3F96"/>
    <w:rsid w:val="003C7CF8"/>
    <w:rsid w:val="003D0755"/>
    <w:rsid w:val="003D2386"/>
    <w:rsid w:val="003D7C40"/>
    <w:rsid w:val="003E42BE"/>
    <w:rsid w:val="003F1E5F"/>
    <w:rsid w:val="003F485D"/>
    <w:rsid w:val="003F5201"/>
    <w:rsid w:val="00402F49"/>
    <w:rsid w:val="004051F4"/>
    <w:rsid w:val="00413D58"/>
    <w:rsid w:val="00425F8B"/>
    <w:rsid w:val="00447A1D"/>
    <w:rsid w:val="004560E7"/>
    <w:rsid w:val="004621BA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E5EFF"/>
    <w:rsid w:val="005E5F53"/>
    <w:rsid w:val="00601728"/>
    <w:rsid w:val="006058C0"/>
    <w:rsid w:val="006263BB"/>
    <w:rsid w:val="00627075"/>
    <w:rsid w:val="006370C8"/>
    <w:rsid w:val="00643B22"/>
    <w:rsid w:val="00644011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B214D"/>
    <w:rsid w:val="006B7310"/>
    <w:rsid w:val="006C00BC"/>
    <w:rsid w:val="006C4563"/>
    <w:rsid w:val="006E300C"/>
    <w:rsid w:val="006F37F1"/>
    <w:rsid w:val="006F7345"/>
    <w:rsid w:val="007167C4"/>
    <w:rsid w:val="00716C99"/>
    <w:rsid w:val="00717A54"/>
    <w:rsid w:val="007243AC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C6D03"/>
    <w:rsid w:val="007D0DAC"/>
    <w:rsid w:val="007D1DA3"/>
    <w:rsid w:val="007D281E"/>
    <w:rsid w:val="007D7A5F"/>
    <w:rsid w:val="007F0FD0"/>
    <w:rsid w:val="008010C0"/>
    <w:rsid w:val="0081464F"/>
    <w:rsid w:val="00823D22"/>
    <w:rsid w:val="00835AD6"/>
    <w:rsid w:val="00850288"/>
    <w:rsid w:val="00851BC4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33B97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D124E"/>
    <w:rsid w:val="009D308E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A0B18"/>
    <w:rsid w:val="00BA4E9F"/>
    <w:rsid w:val="00BD468D"/>
    <w:rsid w:val="00BE246A"/>
    <w:rsid w:val="00C106C0"/>
    <w:rsid w:val="00C24BA2"/>
    <w:rsid w:val="00C31C4A"/>
    <w:rsid w:val="00C32D26"/>
    <w:rsid w:val="00C5044D"/>
    <w:rsid w:val="00C621C2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6822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68E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2C75"/>
    <w:rsid w:val="00F7594E"/>
    <w:rsid w:val="00F805D3"/>
    <w:rsid w:val="00F92C32"/>
    <w:rsid w:val="00FA2999"/>
    <w:rsid w:val="00FA493D"/>
    <w:rsid w:val="00FB0398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D68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rello.com/b/r8DXAHG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texas.box.com/s/4fez1s09vf07lwzduc5pcevow0e7efz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ivianbui9889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vivianbui@utexas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trello.com/b/sucG4Wp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6</cp:revision>
  <cp:lastPrinted>2005-05-27T20:03:00Z</cp:lastPrinted>
  <dcterms:created xsi:type="dcterms:W3CDTF">2022-02-22T04:39:00Z</dcterms:created>
  <dcterms:modified xsi:type="dcterms:W3CDTF">2022-02-24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